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5" w:name="cover-letter"/>
    <w:p>
      <w:pPr>
        <w:pStyle w:val="Heading1"/>
      </w:pPr>
      <w:r>
        <w:t xml:space="preserve">Cover Letter</w:t>
      </w:r>
    </w:p>
    <w:p>
      <w:pPr>
        <w:pStyle w:val="FirstParagraph"/>
      </w:pPr>
      <w:r>
        <w:rPr>
          <w:bCs/>
          <w:b/>
        </w:rPr>
        <w:t xml:space="preserve">Dear [Hiring Committee/Dean's Name],</w:t>
      </w:r>
    </w:p>
    <w:p>
      <w:pPr>
        <w:pStyle w:val="BodyText"/>
      </w:pPr>
      <w:r>
        <w:t xml:space="preserve">I am writing to express my sincere interest in the University Lecturer position at a reputable institution in Sri Lanka Colombo. As an experienced educator and academic professional, I am eager to contribute my expertise, passion for teaching, and commitment to fostering intellectual growth within the dynamic academic environment of Sri Lanka. This opportunity aligns perfectly with my career goals and aspirations to make a meaningful impact on the next generation of scholars in Colombo.</w:t>
      </w:r>
    </w:p>
    <w:bookmarkStart w:id="20" w:name="X906e5dea0e53ac3b1eccb4877b215a9d0e2d395"/>
    <w:p>
      <w:pPr>
        <w:pStyle w:val="Heading2"/>
      </w:pPr>
      <w:r>
        <w:t xml:space="preserve">Academic Background and Teaching Philosophy</w:t>
      </w:r>
    </w:p>
    <w:p>
      <w:pPr>
        <w:pStyle w:val="FirstParagraph"/>
      </w:pPr>
      <w:r>
        <w:t xml:space="preserve">With over [X years] of experience in academia, I have dedicated my career to shaping minds through innovative pedagogy and interdisciplinary collaboration. My journey as a University Lecturer has been driven by a belief that education is not merely about imparting knowledge but about inspiring critical thinking, creativity, and ethical responsibility. I hold a [PhD/Master’s] in [Your Field of Study] from [University Name], where my research focused on [briefly mention your research area]. This foundation has equipped me with the tools to design curricula that are both rigorous and relevant to contemporary challenges.</w:t>
      </w:r>
    </w:p>
    <w:p>
      <w:pPr>
        <w:pStyle w:val="BodyText"/>
      </w:pPr>
      <w:r>
        <w:t xml:space="preserve">Throughout my career, I have taught a wide range of courses at the undergraduate and postgraduate levels, including [list specific subjects or disciplines]. My teaching philosophy emphasizes student-centered learning, where I strive to create inclusive classrooms that encourage dialogue, debate, and real-world application of theoretical concepts. In Sri Lanka Colombo, where the academic landscape is rapidly evolving to meet global standards while preserving cultural heritage, I am particularly drawn to the opportunity to contribute my expertise in [specific area] and collaborate with peers who share a vision for academic excellence.</w:t>
      </w:r>
    </w:p>
    <w:bookmarkEnd w:id="20"/>
    <w:bookmarkStart w:id="21" w:name="research-and-publication-contributions"/>
    <w:p>
      <w:pPr>
        <w:pStyle w:val="Heading2"/>
      </w:pPr>
      <w:r>
        <w:t xml:space="preserve">Research and Publication Contributions</w:t>
      </w:r>
    </w:p>
    <w:p>
      <w:pPr>
        <w:pStyle w:val="FirstParagraph"/>
      </w:pPr>
      <w:r>
        <w:t xml:space="preserve">A key component of my work as a University Lecturer has been advancing knowledge through research. I have published extensively in peer-reviewed journals, including [mention specific publications or journals], and have presented my findings at international conferences such as [list conferences]. My research focuses on [describe your research focus], which has direct implications for addressing challenges in [relevant field or region]. For instance, my recent study on [brief example] has provided actionable insights for policymakers and educators alike. I am confident that these contributions will resonate with the academic community in Sri Lanka Colombo, where there is a growing demand for evidence-based solutions to local and global issues.</w:t>
      </w:r>
    </w:p>
    <w:p>
      <w:pPr>
        <w:pStyle w:val="BodyText"/>
      </w:pPr>
      <w:r>
        <w:t xml:space="preserve">In addition to my scholarly work, I have supervised numerous graduate students, guiding them through their research projects and helping them achieve academic milestones. This experience has reinforced my belief that mentorship is a cornerstone of effective teaching. I aim to bring this same dedication to Sri Lanka Colombo, where I hope to support students in developing the skills and confidence needed to excel in their chosen fields.</w:t>
      </w:r>
    </w:p>
    <w:bookmarkEnd w:id="21"/>
    <w:bookmarkStart w:id="22" w:name="X3e711ebb680c1e466c87d789ba0910e6a3241aa"/>
    <w:p>
      <w:pPr>
        <w:pStyle w:val="Heading2"/>
      </w:pPr>
      <w:r>
        <w:t xml:space="preserve">Community Engagement and Cultural Sensitivity</w:t>
      </w:r>
    </w:p>
    <w:p>
      <w:pPr>
        <w:pStyle w:val="FirstParagraph"/>
      </w:pPr>
      <w:r>
        <w:t xml:space="preserve">Sri Lanka Colombo is a vibrant hub of cultural diversity, and as a University Lecturer, I am committed to fostering an environment that respects and celebrates this richness. My work has always emphasized inclusivity, whether through designing culturally responsive curricula or engaging with communities to address educational disparities. In Sri Lanka Colombo, I envision collaborating with local organizations and institutions to bridge the gap between academia and society, ensuring that research and teaching remain grounded in the needs of the community.</w:t>
      </w:r>
    </w:p>
    <w:p>
      <w:pPr>
        <w:pStyle w:val="BodyText"/>
      </w:pPr>
      <w:r>
        <w:t xml:space="preserve">Moreover, my time spent in [mention any experience in Sri Lanka or similar regions] has deepened my understanding of the unique challenges and opportunities present in this region. I am particularly inspired by Sri Lanka’s emphasis on holistic development and its commitment to education as a tool for social equity. I am eager to contribute to this mission by integrating local perspectives into my teaching and research, while also sharing global best practices that align with Colombo’s academic goals.</w:t>
      </w:r>
    </w:p>
    <w:bookmarkEnd w:id="22"/>
    <w:bookmarkStart w:id="23" w:name="why-sri-lanka-colombo"/>
    <w:p>
      <w:pPr>
        <w:pStyle w:val="Heading2"/>
      </w:pPr>
      <w:r>
        <w:t xml:space="preserve">Why Sri Lanka Colombo?</w:t>
      </w:r>
    </w:p>
    <w:p>
      <w:pPr>
        <w:pStyle w:val="FirstParagraph"/>
      </w:pPr>
      <w:r>
        <w:t xml:space="preserve">The opportunity to join a University in Sri Lanka Colombo is especially compelling because of the city’s status as a center of higher education and innovation. Institutions here are at the forefront of shaping policies and programs that reflect both national priorities and international standards. As a University Lecturer, I am motivated to work alongside colleagues who are passionate about advancing knowledge while addressing the socio-economic challenges faced by Sri Lanka.</w:t>
      </w:r>
    </w:p>
    <w:p>
      <w:pPr>
        <w:pStyle w:val="BodyText"/>
      </w:pPr>
      <w:r>
        <w:t xml:space="preserve">I am particularly drawn to the collaborative spirit of academic institutions in Colombo, where interdisciplinary research and community partnerships are increasingly valued. I believe my background in [mention specific skills or experiences, e.g., "curriculum development," "digital pedagogy," or "student mentorship"] will enable me to contribute meaningfully to this ecosystem. Additionally, my fluency in [languages, if applicable] and adaptability to diverse cultural settings make me well-suited to thrive in this dynamic environment.</w:t>
      </w:r>
    </w:p>
    <w:bookmarkEnd w:id="23"/>
    <w:bookmarkStart w:id="24" w:name="conclusion"/>
    <w:p>
      <w:pPr>
        <w:pStyle w:val="Heading2"/>
      </w:pPr>
      <w:r>
        <w:t xml:space="preserve">Conclusion</w:t>
      </w:r>
    </w:p>
    <w:p>
      <w:pPr>
        <w:pStyle w:val="FirstParagraph"/>
      </w:pPr>
      <w:r>
        <w:t xml:space="preserve">In conclusion, I am enthusiastic about the possibility of joining your esteemed institution as a University Lecturer. My academic background, research contributions, and commitment to teaching excellence align with the values of Sri Lanka Colombo’s educational community. I am confident that my skills and experiences will enable me to make a positive impact on students, faculty, and the broader academic landscape.</w:t>
      </w:r>
    </w:p>
    <w:p>
      <w:pPr>
        <w:pStyle w:val="BodyText"/>
      </w:pPr>
      <w:r>
        <w:t xml:space="preserve">Thank you for considering my application. I would welcome the opportunity to discuss how my qualifications and vision align with the goals of your institution. Please feel free to contact me at [your email address] or [your phone number] at your earliest convenience. I look forward to contributing to the continued success of [University Name] in Sri Lanka Colomb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ri Lanka Colombo</dc:title>
  <dc:creator/>
  <dc:language>en</dc:language>
  <cp:keywords/>
  <dcterms:created xsi:type="dcterms:W3CDTF">2026-07-23T23:17:03Z</dcterms:created>
  <dcterms:modified xsi:type="dcterms:W3CDTF">2026-07-23T23:17:03Z</dcterms:modified>
</cp:coreProperties>
</file>

<file path=docProps/custom.xml><?xml version="1.0" encoding="utf-8"?>
<Properties xmlns="http://schemas.openxmlformats.org/officeDocument/2006/custom-properties" xmlns:vt="http://schemas.openxmlformats.org/officeDocument/2006/docPropsVTypes"/>
</file>